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Orthodontist position at your esteemed clinic in China Shanghai. As a dedicated and experienced orthodontist with a passion for transforming smiles and improving patients’ lives, I am excited about the opportunity to contribute to your practice while immersing myself in the vibrant healthcare landscape of China Shanghai. This Cover Letter outlines my qualifications, professional philosophy, and enthusiasm for joining your team in this dynamic city.</w:t>
      </w:r>
    </w:p>
    <w:bookmarkStart w:id="20" w:name="professional-background"/>
    <w:p>
      <w:pPr>
        <w:pStyle w:val="Heading2"/>
      </w:pPr>
      <w:r>
        <w:t xml:space="preserve">Professional Background</w:t>
      </w:r>
    </w:p>
    <w:p>
      <w:pPr>
        <w:pStyle w:val="FirstParagraph"/>
      </w:pPr>
      <w:r>
        <w:t xml:space="preserve">With over [X years] of experience as an Orthodontist, I have developed a comprehensive understanding of orthodontic care, from pediatric interventions to complex adult cases. My training includes a Doctorate in Dental Surgery (DDS) and a Master’s Degree in Orthodontics from [University Name], where I graduated with honors. Additionally, I am certified by the American Board of Orthodontics (ABO) and have maintained continuous education through advanced courses in digital orthodontics, interceptive treatment, and cosmetic dentistry.</w:t>
      </w:r>
    </w:p>
    <w:p>
      <w:pPr>
        <w:pStyle w:val="BodyText"/>
      </w:pPr>
      <w:r>
        <w:t xml:space="preserve">Throughout my career, I have prioritized patient-centered care, emphasizing clear communication, personalized treatment plans, and long-term outcomes. Whether working in private practice or academic settings, I have consistently delivered exceptional results while fostering trust with patients from diverse cultural backgrounds. My expertise spans traditional braces, clear aligners (such as Invisalign), and orthognathic surgery coordination—ensuring that each patient receives the most effective and aesthetically pleasing solutions.</w:t>
      </w:r>
    </w:p>
    <w:bookmarkEnd w:id="20"/>
    <w:bookmarkStart w:id="21" w:name="why-china-shanghai"/>
    <w:p>
      <w:pPr>
        <w:pStyle w:val="Heading2"/>
      </w:pPr>
      <w:r>
        <w:t xml:space="preserve">Why China Shanghai?</w:t>
      </w:r>
    </w:p>
    <w:p>
      <w:pPr>
        <w:pStyle w:val="FirstParagraph"/>
      </w:pPr>
      <w:r>
        <w:t xml:space="preserve">China Shanghai has become a global hub for innovation, culture, and healthcare advancement. The city’s rapid growth in dental care, coupled with its population’s increasing demand for high-quality orthodontic services, presents an exciting opportunity to make a meaningful impact. As an Orthodontist who values professional growth and cultural exchange, I am eager to contribute my skills to a clinic that aligns with my commitment to excellence and innovation.</w:t>
      </w:r>
    </w:p>
    <w:p>
      <w:pPr>
        <w:pStyle w:val="BodyText"/>
      </w:pPr>
      <w:r>
        <w:t xml:space="preserve">Shanghai’s unique blend of modernity and tradition creates a dynamic environment where patients seek both cutting-edge treatments and culturally sensitive care. I am particularly drawn to the city’s growing emphasis on cosmetic dentistry, which resonates with my focus on enhancing self-confidence through smile design. Additionally, Shanghai’s diverse population offers the chance to work with individuals from various backgrounds, allowing me to refine my ability to adapt treatment plans while respecting cultural nuances.</w:t>
      </w:r>
    </w:p>
    <w:bookmarkEnd w:id="21"/>
    <w:bookmarkStart w:id="22" w:name="why-this-position"/>
    <w:p>
      <w:pPr>
        <w:pStyle w:val="Heading2"/>
      </w:pPr>
      <w:r>
        <w:t xml:space="preserve">Why This Position?</w:t>
      </w:r>
    </w:p>
    <w:p>
      <w:pPr>
        <w:pStyle w:val="FirstParagraph"/>
      </w:pPr>
      <w:r>
        <w:t xml:space="preserve">Your clinic’s reputation for excellence and patient satisfaction aligns perfectly with my professional goals. I admire your commitment to integrating advanced technology with compassionate care, a philosophy that mirrors my own approach. The opportunity to collaborate with a team of skilled professionals in China Shanghai would allow me to further expand my expertise while contributing to the community’s oral health.</w:t>
      </w:r>
    </w:p>
    <w:p>
      <w:pPr>
        <w:pStyle w:val="BodyText"/>
      </w:pPr>
      <w:r>
        <w:t xml:space="preserve">I am particularly impressed by your clinic’s focus on [mention specific service or value, e.g., "digital imaging systems" or "pediatric orthodontics"]. As an Orthodontist who values precision and innovation, I am eager to bring my experience with 3D treatment planning and patient education tools to support your mission. Furthermore, I am confident that my ability to communicate effectively in [language, if applicable] would enable me to connect seamlessly with patients and their families in Shanghai.</w:t>
      </w:r>
    </w:p>
    <w:bookmarkEnd w:id="22"/>
    <w:bookmarkStart w:id="23" w:name="personal-philosophy"/>
    <w:p>
      <w:pPr>
        <w:pStyle w:val="Heading2"/>
      </w:pPr>
      <w:r>
        <w:t xml:space="preserve">Personal Philosophy</w:t>
      </w:r>
    </w:p>
    <w:p>
      <w:pPr>
        <w:pStyle w:val="FirstParagraph"/>
      </w:pPr>
      <w:r>
        <w:t xml:space="preserve">My career as an Orthodontist is driven by a belief that every individual deserves the confidence that comes with a healthy, beautiful smile. In China Shanghai, where aesthetics and functionality are equally valued, I aim to provide treatments that not only correct malocclusions but also enhance patients’ overall quality of life. This includes educating patients on oral hygiene, addressing concerns about treatment timelines, and ensuring affordability through transparent pricing models.</w:t>
      </w:r>
    </w:p>
    <w:p>
      <w:pPr>
        <w:pStyle w:val="BodyText"/>
      </w:pPr>
      <w:r>
        <w:t xml:space="preserve">Additionally, I am passionate about community engagement. In Shanghai, I hope to participate in public health initiatives, such as free orthodontic screenings or educational workshops for schools and local organizations. By bridging the gap between professional care and public awareness, I aim to empower patients to take an active role in their oral health journeys.</w:t>
      </w:r>
    </w:p>
    <w:bookmarkEnd w:id="23"/>
    <w:bookmarkStart w:id="24" w:name="closing"/>
    <w:p>
      <w:pPr>
        <w:pStyle w:val="Heading2"/>
      </w:pPr>
      <w:r>
        <w:t xml:space="preserve">Closing</w:t>
      </w:r>
    </w:p>
    <w:p>
      <w:pPr>
        <w:pStyle w:val="FirstParagraph"/>
      </w:pPr>
      <w:r>
        <w:t xml:space="preserve">I am enthusiastic about the possibility of joining your team in China Shanghai and contributing to the continued success of your practice. My combination of clinical expertise, cultural adaptability, and patient-focused approach makes me a strong candidate for this role. I would welcome the opportunity to discuss how my background and vision align with your clinic’s goals.</w:t>
      </w:r>
    </w:p>
    <w:p>
      <w:pPr>
        <w:pStyle w:val="BodyText"/>
      </w:pPr>
      <w:r>
        <w:t xml:space="preserve">Thank you for considering my application. I look forward to the possibility of contributing to your team in this exciting location.</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China Shanghai</dc:title>
  <dc:creator/>
  <dc:language>en</dc:language>
  <cp:keywords/>
  <dcterms:created xsi:type="dcterms:W3CDTF">2026-07-23T14:15:25Z</dcterms:created>
  <dcterms:modified xsi:type="dcterms:W3CDTF">2026-07-23T14:15:25Z</dcterms:modified>
</cp:coreProperties>
</file>

<file path=docProps/custom.xml><?xml version="1.0" encoding="utf-8"?>
<Properties xmlns="http://schemas.openxmlformats.org/officeDocument/2006/custom-properties" xmlns:vt="http://schemas.openxmlformats.org/officeDocument/2006/docPropsVTypes"/>
</file>